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B63472B" w:rsidR="00987073" w:rsidRPr="003F457C" w:rsidRDefault="008E7BB0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del w:id="0" w:author="Andrew Bennett/Communications Research /SRUK/Principal Engineer/Samsung Electronics" w:date="2026-02-09T08:47:00Z">
              <w:r w:rsidDel="00647764">
                <w:rPr>
                  <w:rFonts w:ascii="Arial" w:hAnsi="Arial" w:cs="Arial"/>
                  <w:color w:val="auto"/>
                </w:rPr>
                <w:delText>Convention Part 2</w:delText>
              </w:r>
            </w:del>
            <w:ins w:id="1" w:author="Andrew Bennett/Communications Research /SRUK/Principal Engineer/Samsung Electronics" w:date="2026-02-09T08:47:00Z">
              <w:r w:rsidR="00647764">
                <w:rPr>
                  <w:rFonts w:ascii="Arial" w:hAnsi="Arial" w:cs="Arial"/>
                  <w:b/>
                  <w:color w:val="auto"/>
                </w:rPr>
                <w:t xml:space="preserve"> </w:t>
              </w:r>
              <w:r w:rsidR="00647764">
                <w:rPr>
                  <w:rFonts w:ascii="Arial" w:hAnsi="Arial" w:cs="Arial"/>
                  <w:b/>
                  <w:color w:val="auto"/>
                </w:rPr>
                <w:t>Convention Part 3</w:t>
              </w:r>
            </w:ins>
            <w:bookmarkStart w:id="2" w:name="_GoBack"/>
            <w:bookmarkEnd w:id="2"/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6A9F7035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ins w:id="3" w:author="Andrew Bennett/Communications Research /SRUK/Principal Engineer/Samsung Electronics" w:date="2026-02-09T08:47:00Z">
              <w:r>
                <w:rPr>
                  <w:rFonts w:ascii="Arial" w:hAnsi="Arial" w:cs="Arial"/>
                  <w:color w:val="auto"/>
                </w:rPr>
                <w:t>Convention Part 2</w:t>
              </w:r>
              <w:r>
                <w:rPr>
                  <w:rFonts w:ascii="Arial" w:hAnsi="Arial" w:cs="Arial"/>
                  <w:color w:val="auto"/>
                </w:rPr>
                <w:t xml:space="preserve"> </w:t>
              </w:r>
            </w:ins>
            <w:del w:id="4" w:author="Andrew Bennett/Communications Research /SRUK/Principal Engineer/Samsung Electronics" w:date="2026-02-09T08:47:00Z">
              <w:r w:rsidR="008E7BB0" w:rsidDel="00647764">
                <w:rPr>
                  <w:rFonts w:ascii="Arial" w:hAnsi="Arial" w:cs="Arial"/>
                  <w:b/>
                  <w:color w:val="auto"/>
                </w:rPr>
                <w:delText>Convention Part 3</w:delText>
              </w:r>
            </w:del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911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1984"/>
        <w:gridCol w:w="1843"/>
        <w:gridCol w:w="1984"/>
        <w:gridCol w:w="1843"/>
      </w:tblGrid>
      <w:tr w:rsidR="00BB0F8E" w:rsidRPr="00082901" w14:paraId="05A0962A" w14:textId="38BE1390" w:rsidTr="00A844A2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1A5B9BC3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topics tbd)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2FA19EB0" w:rsidR="002C714B" w:rsidRPr="004160A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topics tdb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0CF9ADD7" w:rsidR="002C714B" w:rsidRPr="004160A4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D37EB33" w:rsidR="002C714B" w:rsidRPr="004160A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017AA3" w:rsidRPr="00F443FB">
              <w:rPr>
                <w:rFonts w:asciiTheme="minorHAnsi" w:hAnsiTheme="minorHAnsi" w:cstheme="minorHAnsi"/>
              </w:rPr>
              <w:t>FS_AIML_CN_Ph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A6B9AEC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338B545C" w:rsidR="00293DB9" w:rsidRPr="004160A4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3, 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5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5BBBA478" w:rsidR="00293DB9" w:rsidRPr="004160A4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#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160A4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160A4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4160A4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SMS2EC_ARC</w:t>
            </w:r>
            <w:r w:rsidR="009F525F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160A4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160A4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5 </w:t>
            </w:r>
            <w:r w:rsidRPr="004160A4">
              <w:rPr>
                <w:rFonts w:ascii="Arial" w:hAnsi="Arial" w:cs="Arial"/>
                <w:sz w:val="16"/>
                <w:szCs w:val="16"/>
              </w:rPr>
              <w:t>(Qo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6 </w:t>
            </w:r>
            <w:r w:rsidRPr="004160A4">
              <w:rPr>
                <w:rFonts w:ascii="Arial" w:hAnsi="Arial" w:cs="Arial"/>
                <w:sz w:val="16"/>
                <w:szCs w:val="16"/>
              </w:rPr>
              <w:t>(Policy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160A4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160A4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407FC92C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’ #13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160A4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160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A844A2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</w:t>
            </w:r>
            <w:r w:rsidR="005C3B75" w:rsidRPr="00A53701">
              <w:rPr>
                <w:rFonts w:ascii="Arial" w:hAnsi="Arial" w:cs="Arial"/>
                <w:bCs/>
                <w:sz w:val="16"/>
                <w:szCs w:val="16"/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 w:rsidR="005C3B75"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85E785D" w14:textId="6D13C504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7A14715D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160A4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160A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9]</w:t>
            </w:r>
          </w:p>
          <w:p w14:paraId="7FCCCD92" w14:textId="529175DF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50243F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="0050243F"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50243F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1532AE73" w:rsidR="008F6F23" w:rsidRPr="00412AFB" w:rsidRDefault="008F6F23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12AFB" w:rsidRDefault="00293DB9" w:rsidP="00293DB9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</w:t>
            </w:r>
            <w:r w:rsidR="00706403" w:rsidRPr="00A53701">
              <w:rPr>
                <w:rFonts w:ascii="Arial" w:hAnsi="Arial" w:cs="Arial"/>
                <w:sz w:val="16"/>
                <w:szCs w:val="16"/>
              </w:rPr>
              <w:t xml:space="preserve"> (20.6.21)</w:t>
            </w:r>
            <w:r w:rsidR="00875B19" w:rsidRPr="00A53701">
              <w:rPr>
                <w:rFonts w:ascii="Arial" w:hAnsi="Arial" w:cs="Arial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160A4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160A4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160A4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4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160A4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 [</w:t>
            </w:r>
            <w:r w:rsidRPr="00AE633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1</w:t>
            </w:r>
            <w:r w:rsidRPr="00017AA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017AA3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</w:t>
            </w:r>
            <w:r w:rsidR="00DD44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12AFB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</w:t>
            </w: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412AF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70285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roposals</w:t>
            </w:r>
            <w:r w:rsidR="001C23E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#9, #11, </w:t>
            </w:r>
            <w:r w:rsidR="00F52DD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12AFB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2]</w:t>
            </w:r>
          </w:p>
          <w:p w14:paraId="2074BD6D" w14:textId="0E57FE3B" w:rsidR="0066310A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293DB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9733D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2C714B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293DB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2C714B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 [2]</w:t>
            </w:r>
          </w:p>
          <w:p w14:paraId="5168813B" w14:textId="30B9CD82" w:rsidR="00026720" w:rsidRPr="002C714B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9A728" w14:textId="77777777" w:rsidR="004F143C" w:rsidRDefault="004F143C">
      <w:pPr>
        <w:spacing w:after="0"/>
      </w:pPr>
      <w:r>
        <w:separator/>
      </w:r>
    </w:p>
  </w:endnote>
  <w:endnote w:type="continuationSeparator" w:id="0">
    <w:p w14:paraId="11C6B7FB" w14:textId="77777777" w:rsidR="004F143C" w:rsidRDefault="004F14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E0466" w14:textId="77777777" w:rsidR="004F143C" w:rsidRDefault="004F143C">
      <w:pPr>
        <w:spacing w:after="0"/>
      </w:pPr>
      <w:r>
        <w:separator/>
      </w:r>
    </w:p>
  </w:footnote>
  <w:footnote w:type="continuationSeparator" w:id="0">
    <w:p w14:paraId="65435759" w14:textId="77777777" w:rsidR="004F143C" w:rsidRDefault="004F14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60BDA7D6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47764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7E38C4-0F97-4768-91C7-6A71A22F7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2T02:06:00Z</cp:lastPrinted>
  <dcterms:created xsi:type="dcterms:W3CDTF">2026-02-09T03:17:00Z</dcterms:created>
  <dcterms:modified xsi:type="dcterms:W3CDTF">2026-02-09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